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5F6249" w14:textId="01AF08B5" w:rsidR="001E2B97" w:rsidRDefault="001E2B97" w:rsidP="00116835">
      <w:pPr>
        <w:shd w:val="clear" w:color="auto" w:fill="FFFFFF"/>
        <w:rPr>
          <w:rFonts w:ascii="Futura Medium" w:hAnsi="Futura Medium" w:cs="Futura Medium"/>
          <w:color w:val="000000"/>
        </w:rPr>
      </w:pPr>
      <w:bookmarkStart w:id="0" w:name="OLE_LINK12"/>
      <w:bookmarkStart w:id="1" w:name="OLE_LINK13"/>
      <w:bookmarkStart w:id="2" w:name="OLE_LINK14"/>
      <w:bookmarkStart w:id="3" w:name="OLE_LINK15"/>
      <w:r>
        <w:rPr>
          <w:rFonts w:ascii="Futura Medium" w:hAnsi="Futura Medium" w:cs="Futura Medium"/>
          <w:noProof/>
          <w:color w:val="000000"/>
        </w:rPr>
        <w:drawing>
          <wp:anchor distT="0" distB="0" distL="114300" distR="114300" simplePos="0" relativeHeight="251658240" behindDoc="1" locked="0" layoutInCell="1" allowOverlap="1" wp14:anchorId="41CC6131" wp14:editId="6BE12971">
            <wp:simplePos x="0" y="0"/>
            <wp:positionH relativeFrom="column">
              <wp:posOffset>2495550</wp:posOffset>
            </wp:positionH>
            <wp:positionV relativeFrom="paragraph">
              <wp:posOffset>-685800</wp:posOffset>
            </wp:positionV>
            <wp:extent cx="1162050" cy="1162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eg"/>
                    <pic:cNvPicPr/>
                  </pic:nvPicPr>
                  <pic:blipFill>
                    <a:blip r:embed="rId8">
                      <a:extLst>
                        <a:ext uri="{28A0092B-C50C-407E-A947-70E740481C1C}">
                          <a14:useLocalDpi xmlns:a14="http://schemas.microsoft.com/office/drawing/2010/main" val="0"/>
                        </a:ext>
                      </a:extLst>
                    </a:blip>
                    <a:stretch>
                      <a:fillRect/>
                    </a:stretch>
                  </pic:blipFill>
                  <pic:spPr>
                    <a:xfrm>
                      <a:off x="0" y="0"/>
                      <a:ext cx="1162050" cy="1162050"/>
                    </a:xfrm>
                    <a:prstGeom prst="rect">
                      <a:avLst/>
                    </a:prstGeom>
                  </pic:spPr>
                </pic:pic>
              </a:graphicData>
            </a:graphic>
            <wp14:sizeRelH relativeFrom="margin">
              <wp14:pctWidth>0</wp14:pctWidth>
            </wp14:sizeRelH>
            <wp14:sizeRelV relativeFrom="margin">
              <wp14:pctHeight>0</wp14:pctHeight>
            </wp14:sizeRelV>
          </wp:anchor>
        </w:drawing>
      </w:r>
    </w:p>
    <w:p w14:paraId="754A7271" w14:textId="77777777" w:rsidR="001E2B97" w:rsidRDefault="001E2B97" w:rsidP="00116835">
      <w:pPr>
        <w:shd w:val="clear" w:color="auto" w:fill="FFFFFF"/>
        <w:rPr>
          <w:rFonts w:ascii="Futura Medium" w:hAnsi="Futura Medium" w:cs="Futura Medium"/>
          <w:color w:val="000000"/>
        </w:rPr>
      </w:pPr>
    </w:p>
    <w:p w14:paraId="694012DF" w14:textId="77777777" w:rsidR="001E2B97" w:rsidRDefault="001E2B97" w:rsidP="00116835">
      <w:pPr>
        <w:shd w:val="clear" w:color="auto" w:fill="FFFFFF"/>
        <w:rPr>
          <w:rFonts w:ascii="Futura Medium" w:hAnsi="Futura Medium" w:cs="Futura Medium"/>
          <w:color w:val="000000"/>
        </w:rPr>
      </w:pPr>
    </w:p>
    <w:p w14:paraId="5A20DFA2" w14:textId="77777777" w:rsidR="001E2B97" w:rsidRDefault="001E2B97" w:rsidP="00116835">
      <w:pPr>
        <w:shd w:val="clear" w:color="auto" w:fill="FFFFFF"/>
        <w:rPr>
          <w:rFonts w:ascii="Futura Medium" w:hAnsi="Futura Medium" w:cs="Futura Medium"/>
          <w:color w:val="000000"/>
        </w:rPr>
      </w:pPr>
    </w:p>
    <w:p w14:paraId="69D6A748" w14:textId="77777777" w:rsidR="00116835" w:rsidRPr="00533D0A" w:rsidRDefault="00116835" w:rsidP="00116835">
      <w:pPr>
        <w:shd w:val="clear" w:color="auto" w:fill="FFFFFF"/>
        <w:rPr>
          <w:rFonts w:ascii="Futura Medium" w:hAnsi="Futura Medium" w:cs="Futura Medium"/>
          <w:color w:val="000000"/>
        </w:rPr>
      </w:pPr>
      <w:bookmarkStart w:id="4" w:name="OLE_LINK8"/>
    </w:p>
    <w:bookmarkEnd w:id="0"/>
    <w:bookmarkEnd w:id="1"/>
    <w:bookmarkEnd w:id="2"/>
    <w:bookmarkEnd w:id="3"/>
    <w:bookmarkEnd w:id="4"/>
    <w:p w14:paraId="55F23C62" w14:textId="0C152711" w:rsidR="006A6179" w:rsidRDefault="006D679A" w:rsidP="006A6179">
      <w:pPr>
        <w:pStyle w:val="paragraph"/>
        <w:spacing w:before="0" w:beforeAutospacing="0" w:after="0" w:afterAutospacing="0"/>
        <w:textAlignment w:val="baseline"/>
        <w:rPr>
          <w:rStyle w:val="eop"/>
          <w:rFonts w:ascii="Helvetica Neue" w:hAnsi="Helvetica Neue" w:cs="Segoe UI"/>
          <w:color w:val="23292B"/>
          <w:sz w:val="48"/>
          <w:szCs w:val="48"/>
        </w:rPr>
      </w:pPr>
      <w:r>
        <w:rPr>
          <w:rStyle w:val="normaltextrun"/>
          <w:rFonts w:ascii="Helvetica Neue" w:hAnsi="Helvetica Neue" w:cs="Segoe UI"/>
          <w:color w:val="23292B"/>
          <w:sz w:val="48"/>
          <w:szCs w:val="48"/>
        </w:rPr>
        <w:t>Lead Teacher</w:t>
      </w:r>
    </w:p>
    <w:p w14:paraId="49035524" w14:textId="77777777" w:rsidR="006A6179" w:rsidRDefault="006A6179" w:rsidP="006A6179">
      <w:pPr>
        <w:pStyle w:val="paragraph"/>
        <w:spacing w:before="0" w:beforeAutospacing="0" w:after="0" w:afterAutospacing="0"/>
        <w:textAlignment w:val="baseline"/>
        <w:rPr>
          <w:rFonts w:ascii="Segoe UI" w:hAnsi="Segoe UI" w:cs="Segoe UI"/>
          <w:sz w:val="18"/>
          <w:szCs w:val="18"/>
        </w:rPr>
      </w:pPr>
    </w:p>
    <w:p w14:paraId="1FE6223E" w14:textId="77777777" w:rsidR="006A6179" w:rsidRPr="006D679A" w:rsidRDefault="00BF38B9" w:rsidP="006A6179">
      <w:pPr>
        <w:pStyle w:val="paragraph"/>
        <w:spacing w:before="0" w:beforeAutospacing="0" w:after="0" w:afterAutospacing="0"/>
        <w:textAlignment w:val="baseline"/>
      </w:pPr>
      <w:hyperlink r:id="rId9" w:tgtFrame="_blank" w:history="1">
        <w:r w:rsidR="006A6179" w:rsidRPr="006D679A">
          <w:rPr>
            <w:rStyle w:val="normaltextrun"/>
            <w:color w:val="23292B"/>
          </w:rPr>
          <w:t>Lil Peoples World</w:t>
        </w:r>
      </w:hyperlink>
      <w:r w:rsidR="006A6179" w:rsidRPr="006D679A">
        <w:rPr>
          <w:rStyle w:val="apple-converted-space"/>
          <w:color w:val="23292B"/>
        </w:rPr>
        <w:t> </w:t>
      </w:r>
      <w:r w:rsidR="006A6179" w:rsidRPr="006D679A">
        <w:t>_____________ LOCATION</w:t>
      </w:r>
    </w:p>
    <w:p w14:paraId="5ABC6808" w14:textId="77777777" w:rsidR="006A6179" w:rsidRPr="006D679A" w:rsidRDefault="006A6179" w:rsidP="006A6179">
      <w:pPr>
        <w:pStyle w:val="paragraph"/>
        <w:spacing w:before="0" w:beforeAutospacing="0" w:after="0" w:afterAutospacing="0"/>
        <w:textAlignment w:val="baseline"/>
        <w:rPr>
          <w:rStyle w:val="normaltextrun"/>
          <w:color w:val="23292B"/>
        </w:rPr>
      </w:pPr>
    </w:p>
    <w:p w14:paraId="08EFEE00" w14:textId="1F0B092B" w:rsidR="006A6179" w:rsidRPr="006D679A" w:rsidRDefault="006A6179" w:rsidP="006A6179">
      <w:pPr>
        <w:pStyle w:val="paragraph"/>
        <w:spacing w:before="0" w:beforeAutospacing="0" w:after="0" w:afterAutospacing="0"/>
        <w:textAlignment w:val="baseline"/>
      </w:pPr>
      <w:r w:rsidRPr="006D679A">
        <w:rPr>
          <w:rStyle w:val="normaltextrun"/>
          <w:color w:val="23292B"/>
        </w:rPr>
        <w:t>Compensation</w:t>
      </w:r>
      <w:r w:rsidRPr="006D679A">
        <w:rPr>
          <w:rStyle w:val="eop"/>
          <w:color w:val="23292B"/>
        </w:rPr>
        <w:t>:</w:t>
      </w:r>
      <w:r w:rsidRPr="006D679A">
        <w:t xml:space="preserve"> </w:t>
      </w:r>
      <w:r w:rsidRPr="006D679A">
        <w:rPr>
          <w:rStyle w:val="normaltextrun"/>
          <w:b/>
          <w:bCs/>
          <w:color w:val="23292B"/>
        </w:rPr>
        <w:t>$1</w:t>
      </w:r>
      <w:r w:rsidR="006D679A">
        <w:rPr>
          <w:rStyle w:val="normaltextrun"/>
          <w:b/>
          <w:bCs/>
          <w:color w:val="23292B"/>
        </w:rPr>
        <w:t>7</w:t>
      </w:r>
      <w:r w:rsidRPr="006D679A">
        <w:rPr>
          <w:rStyle w:val="normaltextrun"/>
          <w:b/>
          <w:bCs/>
          <w:color w:val="23292B"/>
        </w:rPr>
        <w:t xml:space="preserve"> to $</w:t>
      </w:r>
      <w:r w:rsidR="006D679A" w:rsidRPr="006D679A">
        <w:rPr>
          <w:rStyle w:val="normaltextrun"/>
          <w:b/>
          <w:bCs/>
          <w:color w:val="23292B"/>
        </w:rPr>
        <w:t>20</w:t>
      </w:r>
      <w:r w:rsidRPr="006D679A">
        <w:rPr>
          <w:rStyle w:val="normaltextrun"/>
          <w:b/>
          <w:bCs/>
          <w:color w:val="23292B"/>
        </w:rPr>
        <w:t xml:space="preserve"> Hourly</w:t>
      </w:r>
      <w:r w:rsidRPr="006D679A">
        <w:rPr>
          <w:rStyle w:val="eop"/>
          <w:color w:val="23292B"/>
        </w:rPr>
        <w:t> </w:t>
      </w:r>
      <w:r w:rsidR="006D679A">
        <w:rPr>
          <w:rStyle w:val="eop"/>
          <w:color w:val="23292B"/>
        </w:rPr>
        <w:t>D.O.E.</w:t>
      </w:r>
    </w:p>
    <w:p w14:paraId="778A2979" w14:textId="77777777" w:rsidR="006A6179" w:rsidRPr="006D679A" w:rsidRDefault="006A6179" w:rsidP="006A6179">
      <w:pPr>
        <w:pStyle w:val="paragraph"/>
        <w:spacing w:before="0" w:beforeAutospacing="0" w:after="0" w:afterAutospacing="0"/>
        <w:textAlignment w:val="baseline"/>
        <w:rPr>
          <w:rStyle w:val="normaltextrun"/>
          <w:color w:val="23292B"/>
        </w:rPr>
      </w:pPr>
    </w:p>
    <w:p w14:paraId="0A65FEFF" w14:textId="77777777" w:rsidR="006A6179" w:rsidRPr="006D679A" w:rsidRDefault="006A6179" w:rsidP="006A6179">
      <w:pPr>
        <w:pStyle w:val="paragraph"/>
        <w:spacing w:before="0" w:beforeAutospacing="0" w:after="0" w:afterAutospacing="0"/>
        <w:textAlignment w:val="baseline"/>
        <w:rPr>
          <w:rStyle w:val="normaltextrun"/>
        </w:rPr>
      </w:pPr>
      <w:r w:rsidRPr="006D679A">
        <w:rPr>
          <w:rStyle w:val="normaltextrun"/>
          <w:color w:val="23292B"/>
        </w:rPr>
        <w:t>Employment Type:</w:t>
      </w:r>
      <w:r w:rsidRPr="006D679A">
        <w:rPr>
          <w:rStyle w:val="eop"/>
          <w:color w:val="23292B"/>
        </w:rPr>
        <w:t> </w:t>
      </w:r>
      <w:r w:rsidRPr="006D679A">
        <w:rPr>
          <w:rStyle w:val="normaltextrun"/>
          <w:b/>
          <w:bCs/>
          <w:color w:val="23292B"/>
        </w:rPr>
        <w:t>Full and Part time</w:t>
      </w:r>
    </w:p>
    <w:p w14:paraId="05F42FD1" w14:textId="77777777" w:rsidR="006A6179" w:rsidRPr="006D679A" w:rsidRDefault="006A6179" w:rsidP="006A6179">
      <w:pPr>
        <w:pStyle w:val="paragraph"/>
        <w:spacing w:before="0" w:beforeAutospacing="0" w:after="0" w:afterAutospacing="0"/>
        <w:textAlignment w:val="baseline"/>
      </w:pPr>
      <w:r w:rsidRPr="006D679A">
        <w:rPr>
          <w:rStyle w:val="eop"/>
          <w:color w:val="23292B"/>
        </w:rPr>
        <w:t> </w:t>
      </w:r>
    </w:p>
    <w:p w14:paraId="03DB1ABA" w14:textId="77777777" w:rsidR="006A6179" w:rsidRPr="006D679A" w:rsidRDefault="006A6179" w:rsidP="006A6179">
      <w:pPr>
        <w:pStyle w:val="paragraph"/>
        <w:spacing w:before="0" w:beforeAutospacing="0" w:after="0" w:afterAutospacing="0"/>
        <w:textAlignment w:val="baseline"/>
      </w:pPr>
      <w:r w:rsidRPr="006D679A">
        <w:rPr>
          <w:rStyle w:val="normaltextrun"/>
        </w:rPr>
        <w:t>Hiring bonus $500! We welcome you to Lil' People's World! We are a progressive and interactive local early learning childcare center that began in 1993. We are currently offering opportunities for top-of-the-line energetic fun-loving staff and currently have a ___________position. We offer possibilities</w:t>
      </w:r>
      <w:r w:rsidRPr="006D679A">
        <w:rPr>
          <w:rStyle w:val="apple-converted-space"/>
        </w:rPr>
        <w:t> </w:t>
      </w:r>
      <w:r w:rsidRPr="006D679A">
        <w:rPr>
          <w:rStyle w:val="normaltextrun"/>
        </w:rPr>
        <w:t>for growth and development within our company and great benefits for long term positions. Our pay scale is competitive, and we provide on the job training.  Come join the LPW family.</w:t>
      </w:r>
    </w:p>
    <w:p w14:paraId="079D1516" w14:textId="77777777" w:rsidR="006A6179" w:rsidRPr="006D679A" w:rsidRDefault="006A6179" w:rsidP="006A6179">
      <w:pPr>
        <w:pStyle w:val="paragraph"/>
        <w:spacing w:before="0" w:beforeAutospacing="0" w:after="0" w:afterAutospacing="0"/>
        <w:textAlignment w:val="baseline"/>
      </w:pPr>
      <w:r w:rsidRPr="006D679A">
        <w:rPr>
          <w:rStyle w:val="eop"/>
        </w:rPr>
        <w:t> </w:t>
      </w:r>
    </w:p>
    <w:p w14:paraId="303E935B" w14:textId="77777777" w:rsidR="006A6179" w:rsidRPr="006D679A" w:rsidRDefault="006A6179" w:rsidP="006A6179">
      <w:pPr>
        <w:pStyle w:val="paragraph"/>
        <w:spacing w:before="0" w:beforeAutospacing="0" w:after="0" w:afterAutospacing="0"/>
        <w:textAlignment w:val="baseline"/>
        <w:rPr>
          <w:rStyle w:val="eop"/>
          <w:b/>
          <w:bCs/>
        </w:rPr>
      </w:pPr>
      <w:r w:rsidRPr="006D679A">
        <w:rPr>
          <w:rStyle w:val="normaltextrun"/>
          <w:b/>
          <w:bCs/>
        </w:rPr>
        <w:t>Job Type: Full-time/Part-Time</w:t>
      </w:r>
    </w:p>
    <w:p w14:paraId="6BA7E3E5" w14:textId="77777777" w:rsidR="006A6179" w:rsidRPr="006D679A" w:rsidRDefault="006A6179" w:rsidP="006A6179">
      <w:pPr>
        <w:pStyle w:val="paragraph"/>
        <w:spacing w:before="0" w:beforeAutospacing="0" w:after="0" w:afterAutospacing="0"/>
        <w:textAlignment w:val="baseline"/>
        <w:rPr>
          <w:rStyle w:val="eop"/>
        </w:rPr>
      </w:pPr>
    </w:p>
    <w:p w14:paraId="22DEC03B" w14:textId="77777777" w:rsidR="006A6179" w:rsidRPr="006D679A" w:rsidRDefault="006A6179" w:rsidP="006A6179">
      <w:pPr>
        <w:pStyle w:val="paragraph"/>
        <w:spacing w:before="0" w:beforeAutospacing="0" w:after="0" w:afterAutospacing="0"/>
        <w:textAlignment w:val="baseline"/>
        <w:rPr>
          <w:rStyle w:val="eop"/>
        </w:rPr>
      </w:pPr>
      <w:r w:rsidRPr="006D679A">
        <w:rPr>
          <w:rStyle w:val="eop"/>
        </w:rPr>
        <w:t>Locations:  _____________</w:t>
      </w:r>
    </w:p>
    <w:p w14:paraId="56814A9C" w14:textId="77777777" w:rsidR="006A6179" w:rsidRPr="006D679A" w:rsidRDefault="006A6179" w:rsidP="006A6179">
      <w:pPr>
        <w:pStyle w:val="paragraph"/>
        <w:spacing w:before="0" w:beforeAutospacing="0" w:after="0" w:afterAutospacing="0"/>
        <w:textAlignment w:val="baseline"/>
        <w:rPr>
          <w:color w:val="222222"/>
          <w:shd w:val="clear" w:color="auto" w:fill="FFFFFF"/>
        </w:rPr>
      </w:pPr>
    </w:p>
    <w:p w14:paraId="39181ED6" w14:textId="576588B8" w:rsidR="006A6179" w:rsidRPr="006D679A" w:rsidRDefault="006A6179" w:rsidP="006A6179">
      <w:pPr>
        <w:pStyle w:val="paragraph"/>
        <w:spacing w:before="0" w:beforeAutospacing="0" w:after="0" w:afterAutospacing="0"/>
        <w:textAlignment w:val="baseline"/>
      </w:pPr>
      <w:r w:rsidRPr="006D679A">
        <w:rPr>
          <w:color w:val="222222"/>
          <w:shd w:val="clear" w:color="auto" w:fill="FFFFFF"/>
        </w:rPr>
        <w:t>Job description includes</w:t>
      </w:r>
      <w:r w:rsidRPr="006D679A">
        <w:rPr>
          <w:rStyle w:val="normaltextrun"/>
          <w:color w:val="23292B"/>
        </w:rPr>
        <w:t xml:space="preserve"> working with the children on their daily </w:t>
      </w:r>
      <w:r w:rsidR="006D679A" w:rsidRPr="006D679A">
        <w:rPr>
          <w:rStyle w:val="normaltextrun"/>
          <w:color w:val="23292B"/>
        </w:rPr>
        <w:t>activities</w:t>
      </w:r>
      <w:r w:rsidRPr="006D679A">
        <w:rPr>
          <w:rStyle w:val="normaltextrun"/>
          <w:color w:val="23292B"/>
        </w:rPr>
        <w:t xml:space="preserve"> and curriculum in the classroom</w:t>
      </w:r>
      <w:r w:rsidR="001655B7" w:rsidRPr="006D679A">
        <w:rPr>
          <w:rStyle w:val="normaltextrun"/>
          <w:color w:val="23292B"/>
        </w:rPr>
        <w:t xml:space="preserve">. Following all DCYF requirements. </w:t>
      </w:r>
      <w:r w:rsidRPr="006D679A">
        <w:rPr>
          <w:rStyle w:val="normaltextrun"/>
          <w:color w:val="23292B"/>
        </w:rPr>
        <w:t xml:space="preserve">Also, communication with the families about their child’s needs and day. We are looking for a candidate that has </w:t>
      </w:r>
      <w:r w:rsidR="001655B7" w:rsidRPr="006D679A">
        <w:rPr>
          <w:rStyle w:val="normaltextrun"/>
          <w:color w:val="23292B"/>
        </w:rPr>
        <w:t>a strong understanding of</w:t>
      </w:r>
      <w:r w:rsidR="006D679A" w:rsidRPr="006D679A">
        <w:rPr>
          <w:rStyle w:val="normaltextrun"/>
          <w:color w:val="23292B"/>
        </w:rPr>
        <w:t xml:space="preserve"> a </w:t>
      </w:r>
      <w:r w:rsidR="001655B7" w:rsidRPr="006D679A">
        <w:rPr>
          <w:rStyle w:val="normaltextrun"/>
          <w:color w:val="23292B"/>
        </w:rPr>
        <w:t xml:space="preserve">classroom and </w:t>
      </w:r>
      <w:r w:rsidRPr="006D679A">
        <w:rPr>
          <w:rStyle w:val="normaltextrun"/>
          <w:color w:val="23292B"/>
        </w:rPr>
        <w:t xml:space="preserve">a passionate for </w:t>
      </w:r>
      <w:r w:rsidR="001655B7" w:rsidRPr="006D679A">
        <w:rPr>
          <w:rStyle w:val="normaltextrun"/>
          <w:color w:val="23292B"/>
        </w:rPr>
        <w:t>E</w:t>
      </w:r>
      <w:r w:rsidRPr="006D679A">
        <w:rPr>
          <w:rStyle w:val="normaltextrun"/>
          <w:color w:val="23292B"/>
        </w:rPr>
        <w:t>arly learning</w:t>
      </w:r>
      <w:r w:rsidR="001655B7" w:rsidRPr="006D679A">
        <w:rPr>
          <w:rStyle w:val="normaltextrun"/>
          <w:color w:val="23292B"/>
        </w:rPr>
        <w:t xml:space="preserve">.  </w:t>
      </w:r>
      <w:r w:rsidRPr="006D679A">
        <w:rPr>
          <w:rStyle w:val="normaltextrun"/>
          <w:color w:val="23292B"/>
        </w:rPr>
        <w:t>Lil’ People’s World promotes from within, and we encourage growth within the company.</w:t>
      </w:r>
      <w:r w:rsidRPr="006D679A">
        <w:rPr>
          <w:rStyle w:val="eop"/>
          <w:color w:val="23292B"/>
        </w:rPr>
        <w:t> </w:t>
      </w:r>
    </w:p>
    <w:p w14:paraId="6D63BB40" w14:textId="77777777" w:rsidR="006A6179" w:rsidRPr="006D679A" w:rsidRDefault="006A6179" w:rsidP="006A6179">
      <w:pPr>
        <w:pStyle w:val="paragraph"/>
        <w:spacing w:before="0" w:beforeAutospacing="0" w:after="0" w:afterAutospacing="0"/>
        <w:textAlignment w:val="baseline"/>
        <w:rPr>
          <w:rStyle w:val="eop"/>
        </w:rPr>
      </w:pPr>
    </w:p>
    <w:p w14:paraId="26137957" w14:textId="77777777" w:rsidR="006A6179" w:rsidRPr="006D679A" w:rsidRDefault="006A6179" w:rsidP="006A6179">
      <w:pPr>
        <w:pStyle w:val="paragraph"/>
        <w:spacing w:before="0" w:beforeAutospacing="0" w:after="0" w:afterAutospacing="0"/>
        <w:textAlignment w:val="baseline"/>
        <w:rPr>
          <w:rStyle w:val="normaltextrun"/>
          <w:b/>
          <w:bCs/>
        </w:rPr>
      </w:pPr>
      <w:r w:rsidRPr="006D679A">
        <w:rPr>
          <w:rStyle w:val="normaltextrun"/>
          <w:b/>
          <w:bCs/>
        </w:rPr>
        <w:t>Benefits:</w:t>
      </w:r>
    </w:p>
    <w:p w14:paraId="5422D872" w14:textId="77777777" w:rsidR="006A6179" w:rsidRPr="006D679A" w:rsidRDefault="006A6179" w:rsidP="006A6179">
      <w:pPr>
        <w:pStyle w:val="paragraph"/>
        <w:numPr>
          <w:ilvl w:val="0"/>
          <w:numId w:val="7"/>
        </w:numPr>
        <w:spacing w:before="0" w:beforeAutospacing="0" w:after="0" w:afterAutospacing="0"/>
        <w:ind w:left="360" w:firstLine="0"/>
        <w:textAlignment w:val="baseline"/>
      </w:pPr>
      <w:r w:rsidRPr="006D679A">
        <w:rPr>
          <w:rStyle w:val="normaltextrun"/>
        </w:rPr>
        <w:t>Paid Vacation up to 5-weeks</w:t>
      </w:r>
    </w:p>
    <w:p w14:paraId="57D65F16" w14:textId="77777777" w:rsidR="006A6179" w:rsidRPr="006D679A" w:rsidRDefault="006A6179" w:rsidP="006A6179">
      <w:pPr>
        <w:pStyle w:val="paragraph"/>
        <w:numPr>
          <w:ilvl w:val="0"/>
          <w:numId w:val="7"/>
        </w:numPr>
        <w:spacing w:before="0" w:beforeAutospacing="0" w:after="0" w:afterAutospacing="0"/>
        <w:ind w:left="360" w:firstLine="0"/>
        <w:textAlignment w:val="baseline"/>
      </w:pPr>
      <w:r w:rsidRPr="006D679A">
        <w:rPr>
          <w:rStyle w:val="normaltextrun"/>
        </w:rPr>
        <w:t>Paid Sick Days </w:t>
      </w:r>
      <w:r w:rsidRPr="006D679A">
        <w:rPr>
          <w:rStyle w:val="eop"/>
        </w:rPr>
        <w:t> </w:t>
      </w:r>
    </w:p>
    <w:p w14:paraId="560AA861" w14:textId="77777777" w:rsidR="006A6179" w:rsidRPr="006D679A" w:rsidRDefault="006A6179" w:rsidP="006A6179">
      <w:pPr>
        <w:pStyle w:val="paragraph"/>
        <w:numPr>
          <w:ilvl w:val="0"/>
          <w:numId w:val="7"/>
        </w:numPr>
        <w:spacing w:before="0" w:beforeAutospacing="0" w:after="0" w:afterAutospacing="0"/>
        <w:ind w:left="360" w:firstLine="0"/>
        <w:textAlignment w:val="baseline"/>
        <w:rPr>
          <w:rStyle w:val="eop"/>
        </w:rPr>
      </w:pPr>
      <w:r w:rsidRPr="006D679A">
        <w:rPr>
          <w:rStyle w:val="normaltextrun"/>
        </w:rPr>
        <w:t>Paid Holidays</w:t>
      </w:r>
      <w:r w:rsidRPr="006D679A">
        <w:rPr>
          <w:rStyle w:val="eop"/>
        </w:rPr>
        <w:t> </w:t>
      </w:r>
    </w:p>
    <w:p w14:paraId="71EA85D3" w14:textId="77777777" w:rsidR="006A6179" w:rsidRPr="006D679A" w:rsidRDefault="006A6179" w:rsidP="006A6179">
      <w:pPr>
        <w:pStyle w:val="paragraph"/>
        <w:numPr>
          <w:ilvl w:val="0"/>
          <w:numId w:val="7"/>
        </w:numPr>
        <w:spacing w:before="0" w:beforeAutospacing="0" w:after="0" w:afterAutospacing="0"/>
        <w:ind w:left="360" w:firstLine="0"/>
        <w:textAlignment w:val="baseline"/>
        <w:rPr>
          <w:rStyle w:val="eop"/>
        </w:rPr>
      </w:pPr>
      <w:r w:rsidRPr="006D679A">
        <w:rPr>
          <w:rStyle w:val="eop"/>
        </w:rPr>
        <w:t>Health/Medical benefit contribution available</w:t>
      </w:r>
    </w:p>
    <w:p w14:paraId="4D1CE1C5" w14:textId="77777777" w:rsidR="006A6179" w:rsidRPr="006D679A" w:rsidRDefault="006A6179" w:rsidP="006A6179">
      <w:pPr>
        <w:pStyle w:val="paragraph"/>
        <w:numPr>
          <w:ilvl w:val="0"/>
          <w:numId w:val="7"/>
        </w:numPr>
        <w:spacing w:before="0" w:beforeAutospacing="0" w:after="0" w:afterAutospacing="0"/>
        <w:ind w:left="360" w:firstLine="0"/>
        <w:textAlignment w:val="baseline"/>
      </w:pPr>
      <w:r w:rsidRPr="006D679A">
        <w:rPr>
          <w:rStyle w:val="eop"/>
        </w:rPr>
        <w:t xml:space="preserve">Child-care tuition discount </w:t>
      </w:r>
    </w:p>
    <w:p w14:paraId="680E0E9E" w14:textId="77777777" w:rsidR="006A6179" w:rsidRPr="006D679A" w:rsidRDefault="006A6179" w:rsidP="006A6179">
      <w:pPr>
        <w:pStyle w:val="paragraph"/>
        <w:numPr>
          <w:ilvl w:val="0"/>
          <w:numId w:val="7"/>
        </w:numPr>
        <w:spacing w:before="0" w:beforeAutospacing="0" w:after="0" w:afterAutospacing="0"/>
        <w:ind w:left="360" w:firstLine="0"/>
        <w:textAlignment w:val="baseline"/>
      </w:pPr>
      <w:r w:rsidRPr="006D679A">
        <w:rPr>
          <w:rStyle w:val="normaltextrun"/>
        </w:rPr>
        <w:t>Company paid Professional Training and Development</w:t>
      </w:r>
      <w:r w:rsidRPr="006D679A">
        <w:rPr>
          <w:rStyle w:val="eop"/>
        </w:rPr>
        <w:t> </w:t>
      </w:r>
    </w:p>
    <w:p w14:paraId="7E53AB3F" w14:textId="77777777" w:rsidR="006A6179" w:rsidRPr="006D679A" w:rsidRDefault="006A6179" w:rsidP="006A6179">
      <w:pPr>
        <w:pStyle w:val="paragraph"/>
        <w:numPr>
          <w:ilvl w:val="0"/>
          <w:numId w:val="8"/>
        </w:numPr>
        <w:spacing w:before="0" w:beforeAutospacing="0" w:after="0" w:afterAutospacing="0"/>
        <w:ind w:left="360" w:firstLine="0"/>
        <w:textAlignment w:val="baseline"/>
      </w:pPr>
      <w:r w:rsidRPr="006D679A">
        <w:rPr>
          <w:rStyle w:val="normaltextrun"/>
        </w:rPr>
        <w:t>Weekends off</w:t>
      </w:r>
      <w:r w:rsidRPr="006D679A">
        <w:rPr>
          <w:rStyle w:val="eop"/>
        </w:rPr>
        <w:t> </w:t>
      </w:r>
    </w:p>
    <w:p w14:paraId="6ADD86A5" w14:textId="77777777" w:rsidR="006A6179" w:rsidRPr="006D679A" w:rsidRDefault="006A6179" w:rsidP="006A6179">
      <w:pPr>
        <w:pStyle w:val="paragraph"/>
        <w:numPr>
          <w:ilvl w:val="0"/>
          <w:numId w:val="8"/>
        </w:numPr>
        <w:spacing w:before="0" w:beforeAutospacing="0" w:after="0" w:afterAutospacing="0"/>
        <w:ind w:left="360" w:firstLine="0"/>
        <w:textAlignment w:val="baseline"/>
      </w:pPr>
      <w:r w:rsidRPr="006D679A">
        <w:rPr>
          <w:rStyle w:val="normaltextrun"/>
        </w:rPr>
        <w:t>Non-Corporate Environment</w:t>
      </w:r>
      <w:r w:rsidRPr="006D679A">
        <w:rPr>
          <w:rStyle w:val="eop"/>
        </w:rPr>
        <w:t> </w:t>
      </w:r>
    </w:p>
    <w:p w14:paraId="4F836466" w14:textId="77777777" w:rsidR="006A6179" w:rsidRPr="006D679A" w:rsidRDefault="006A6179" w:rsidP="006A6179">
      <w:pPr>
        <w:pStyle w:val="paragraph"/>
        <w:numPr>
          <w:ilvl w:val="0"/>
          <w:numId w:val="8"/>
        </w:numPr>
        <w:spacing w:before="0" w:beforeAutospacing="0" w:after="0" w:afterAutospacing="0"/>
        <w:ind w:left="360" w:firstLine="0"/>
        <w:textAlignment w:val="baseline"/>
      </w:pPr>
      <w:r w:rsidRPr="006D679A">
        <w:rPr>
          <w:rStyle w:val="normaltextrun"/>
        </w:rPr>
        <w:t>Hiring Bonus</w:t>
      </w:r>
      <w:r w:rsidRPr="006D679A">
        <w:rPr>
          <w:rStyle w:val="eop"/>
        </w:rPr>
        <w:t> $</w:t>
      </w:r>
      <w:proofErr w:type="gramStart"/>
      <w:r w:rsidRPr="006D679A">
        <w:rPr>
          <w:rStyle w:val="eop"/>
        </w:rPr>
        <w:t>500  (</w:t>
      </w:r>
      <w:proofErr w:type="gramEnd"/>
      <w:r w:rsidRPr="006D679A">
        <w:rPr>
          <w:rStyle w:val="eop"/>
        </w:rPr>
        <w:t>$250 after 4 weeks then $250 after 8 weeks on the job)</w:t>
      </w:r>
    </w:p>
    <w:p w14:paraId="7EAF6BA7" w14:textId="77777777" w:rsidR="006A6179" w:rsidRPr="006D679A" w:rsidRDefault="006A6179" w:rsidP="006A6179">
      <w:pPr>
        <w:pStyle w:val="paragraph"/>
        <w:spacing w:before="0" w:beforeAutospacing="0" w:after="0" w:afterAutospacing="0"/>
        <w:textAlignment w:val="baseline"/>
      </w:pPr>
    </w:p>
    <w:p w14:paraId="2AC1D444" w14:textId="77777777" w:rsidR="006A6179" w:rsidRPr="006D679A" w:rsidRDefault="006A6179" w:rsidP="006A6179">
      <w:pPr>
        <w:pStyle w:val="paragraph"/>
        <w:spacing w:before="0" w:beforeAutospacing="0" w:after="0" w:afterAutospacing="0"/>
        <w:textAlignment w:val="baseline"/>
      </w:pPr>
      <w:r w:rsidRPr="006D679A">
        <w:rPr>
          <w:rStyle w:val="normaltextrun"/>
          <w:b/>
          <w:bCs/>
        </w:rPr>
        <w:t>Needed upon hiring:</w:t>
      </w:r>
      <w:r w:rsidRPr="006D679A">
        <w:rPr>
          <w:rStyle w:val="eop"/>
        </w:rPr>
        <w:t> </w:t>
      </w:r>
    </w:p>
    <w:p w14:paraId="68F8EC13" w14:textId="77777777" w:rsidR="006A6179" w:rsidRPr="006D679A" w:rsidRDefault="006A6179" w:rsidP="006A6179">
      <w:pPr>
        <w:pStyle w:val="paragraph"/>
        <w:spacing w:before="0" w:beforeAutospacing="0" w:after="0" w:afterAutospacing="0"/>
        <w:textAlignment w:val="baseline"/>
      </w:pPr>
      <w:r w:rsidRPr="006D679A">
        <w:rPr>
          <w:rStyle w:val="eop"/>
        </w:rPr>
        <w:t> </w:t>
      </w:r>
    </w:p>
    <w:p w14:paraId="308577A9" w14:textId="77777777" w:rsidR="006A6179" w:rsidRPr="006D679A" w:rsidRDefault="006A6179" w:rsidP="006A6179">
      <w:pPr>
        <w:pStyle w:val="paragraph"/>
        <w:numPr>
          <w:ilvl w:val="0"/>
          <w:numId w:val="5"/>
        </w:numPr>
        <w:spacing w:before="0" w:beforeAutospacing="0" w:after="0" w:afterAutospacing="0"/>
        <w:ind w:left="360" w:firstLine="0"/>
        <w:textAlignment w:val="baseline"/>
        <w:rPr>
          <w:rStyle w:val="normaltextrun"/>
        </w:rPr>
      </w:pPr>
      <w:r w:rsidRPr="006D679A">
        <w:rPr>
          <w:rStyle w:val="normaltextrun"/>
        </w:rPr>
        <w:t xml:space="preserve">Portable background check </w:t>
      </w:r>
    </w:p>
    <w:p w14:paraId="0B4C514F" w14:textId="77777777" w:rsidR="006A6179" w:rsidRPr="006D679A" w:rsidRDefault="006A6179" w:rsidP="006A6179">
      <w:pPr>
        <w:pStyle w:val="paragraph"/>
        <w:numPr>
          <w:ilvl w:val="0"/>
          <w:numId w:val="5"/>
        </w:numPr>
        <w:spacing w:before="0" w:beforeAutospacing="0" w:after="0" w:afterAutospacing="0"/>
        <w:ind w:left="360" w:firstLine="0"/>
        <w:textAlignment w:val="baseline"/>
        <w:rPr>
          <w:rStyle w:val="normaltextrun"/>
        </w:rPr>
      </w:pPr>
      <w:r w:rsidRPr="006D679A">
        <w:rPr>
          <w:rStyle w:val="normaltextrun"/>
        </w:rPr>
        <w:t>Food Handlers Permit</w:t>
      </w:r>
    </w:p>
    <w:p w14:paraId="09D7FF0C" w14:textId="77777777" w:rsidR="006A6179" w:rsidRPr="006D679A" w:rsidRDefault="006A6179" w:rsidP="006A6179">
      <w:pPr>
        <w:pStyle w:val="paragraph"/>
        <w:numPr>
          <w:ilvl w:val="0"/>
          <w:numId w:val="5"/>
        </w:numPr>
        <w:spacing w:before="0" w:beforeAutospacing="0" w:after="0" w:afterAutospacing="0"/>
        <w:ind w:left="360" w:firstLine="0"/>
        <w:textAlignment w:val="baseline"/>
        <w:rPr>
          <w:rStyle w:val="normaltextrun"/>
        </w:rPr>
      </w:pPr>
      <w:r w:rsidRPr="006D679A">
        <w:rPr>
          <w:rStyle w:val="normaltextrun"/>
        </w:rPr>
        <w:lastRenderedPageBreak/>
        <w:t xml:space="preserve">MMR vaccination </w:t>
      </w:r>
    </w:p>
    <w:p w14:paraId="3E601D71" w14:textId="77777777" w:rsidR="006A6179" w:rsidRPr="006D679A" w:rsidRDefault="006A6179" w:rsidP="006A6179">
      <w:pPr>
        <w:pStyle w:val="paragraph"/>
        <w:numPr>
          <w:ilvl w:val="0"/>
          <w:numId w:val="5"/>
        </w:numPr>
        <w:spacing w:before="0" w:beforeAutospacing="0" w:after="0" w:afterAutospacing="0"/>
        <w:ind w:left="360" w:firstLine="0"/>
        <w:textAlignment w:val="baseline"/>
        <w:rPr>
          <w:rStyle w:val="normaltextrun"/>
        </w:rPr>
      </w:pPr>
      <w:r w:rsidRPr="006D679A">
        <w:rPr>
          <w:rStyle w:val="normaltextrun"/>
        </w:rPr>
        <w:t xml:space="preserve">Valid driver’s license </w:t>
      </w:r>
    </w:p>
    <w:p w14:paraId="085646BB" w14:textId="77777777" w:rsidR="006A6179" w:rsidRPr="006D679A" w:rsidRDefault="006A6179" w:rsidP="006A6179">
      <w:pPr>
        <w:pStyle w:val="paragraph"/>
        <w:numPr>
          <w:ilvl w:val="0"/>
          <w:numId w:val="5"/>
        </w:numPr>
        <w:spacing w:before="0" w:beforeAutospacing="0" w:after="0" w:afterAutospacing="0"/>
        <w:ind w:left="360" w:firstLine="0"/>
        <w:textAlignment w:val="baseline"/>
      </w:pPr>
      <w:r w:rsidRPr="006D679A">
        <w:rPr>
          <w:rStyle w:val="normaltextrun"/>
        </w:rPr>
        <w:t>High school Diploma</w:t>
      </w:r>
    </w:p>
    <w:p w14:paraId="70E41CC4" w14:textId="777155BD" w:rsidR="006A6179" w:rsidRPr="006D679A" w:rsidRDefault="006A6179" w:rsidP="006A6179">
      <w:pPr>
        <w:pStyle w:val="paragraph"/>
        <w:numPr>
          <w:ilvl w:val="0"/>
          <w:numId w:val="5"/>
        </w:numPr>
        <w:spacing w:before="0" w:beforeAutospacing="0" w:after="0" w:afterAutospacing="0"/>
        <w:ind w:left="360" w:firstLine="0"/>
        <w:textAlignment w:val="baseline"/>
        <w:rPr>
          <w:rStyle w:val="eop"/>
        </w:rPr>
      </w:pPr>
      <w:r w:rsidRPr="006D679A">
        <w:rPr>
          <w:rStyle w:val="normaltextrun"/>
        </w:rPr>
        <w:t>Works well with others in a team setting</w:t>
      </w:r>
      <w:r w:rsidRPr="006D679A">
        <w:rPr>
          <w:rStyle w:val="eop"/>
        </w:rPr>
        <w:t> </w:t>
      </w:r>
    </w:p>
    <w:p w14:paraId="7B1C2B64" w14:textId="77777777" w:rsidR="001655B7" w:rsidRPr="006D679A" w:rsidRDefault="001655B7" w:rsidP="001655B7">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6D679A">
        <w:rPr>
          <w:rFonts w:ascii="Times New Roman" w:eastAsia="Times New Roman" w:hAnsi="Times New Roman" w:cs="Times New Roman"/>
          <w:color w:val="000000"/>
        </w:rPr>
        <w:t>ECE Initial Certificate/30 Hours STARS Training</w:t>
      </w:r>
    </w:p>
    <w:p w14:paraId="14172E90" w14:textId="77777777" w:rsidR="001655B7" w:rsidRPr="006D679A" w:rsidRDefault="001655B7" w:rsidP="001655B7">
      <w:pPr>
        <w:numPr>
          <w:ilvl w:val="0"/>
          <w:numId w:val="5"/>
        </w:numPr>
        <w:shd w:val="clear" w:color="auto" w:fill="FFFFFF"/>
        <w:spacing w:before="100" w:beforeAutospacing="1" w:after="100" w:afterAutospacing="1"/>
        <w:rPr>
          <w:rFonts w:ascii="Times New Roman" w:eastAsia="Times New Roman" w:hAnsi="Times New Roman" w:cs="Times New Roman"/>
          <w:color w:val="000000"/>
        </w:rPr>
      </w:pPr>
      <w:r w:rsidRPr="006D679A">
        <w:rPr>
          <w:rFonts w:ascii="Times New Roman" w:eastAsia="Times New Roman" w:hAnsi="Times New Roman" w:cs="Times New Roman"/>
          <w:color w:val="000000"/>
        </w:rPr>
        <w:t xml:space="preserve">1 year experience in a </w:t>
      </w:r>
      <w:proofErr w:type="gramStart"/>
      <w:r w:rsidRPr="006D679A">
        <w:rPr>
          <w:rFonts w:ascii="Times New Roman" w:eastAsia="Times New Roman" w:hAnsi="Times New Roman" w:cs="Times New Roman"/>
          <w:color w:val="000000"/>
        </w:rPr>
        <w:t>child care</w:t>
      </w:r>
      <w:proofErr w:type="gramEnd"/>
      <w:r w:rsidRPr="006D679A">
        <w:rPr>
          <w:rFonts w:ascii="Times New Roman" w:eastAsia="Times New Roman" w:hAnsi="Times New Roman" w:cs="Times New Roman"/>
          <w:color w:val="000000"/>
        </w:rPr>
        <w:t xml:space="preserve"> setting</w:t>
      </w:r>
    </w:p>
    <w:p w14:paraId="7A308B2D" w14:textId="4A7F6374" w:rsidR="006A6179" w:rsidRPr="006D679A" w:rsidRDefault="006A6179" w:rsidP="001655B7">
      <w:pPr>
        <w:numPr>
          <w:ilvl w:val="0"/>
          <w:numId w:val="5"/>
        </w:numPr>
        <w:shd w:val="clear" w:color="auto" w:fill="FFFFFF"/>
        <w:spacing w:before="100" w:beforeAutospacing="1" w:after="100" w:afterAutospacing="1"/>
        <w:rPr>
          <w:rStyle w:val="normaltextrun"/>
          <w:rFonts w:ascii="Times New Roman" w:eastAsia="Times New Roman" w:hAnsi="Times New Roman" w:cs="Times New Roman"/>
          <w:color w:val="000000"/>
        </w:rPr>
      </w:pPr>
      <w:r w:rsidRPr="006D679A">
        <w:rPr>
          <w:rStyle w:val="normaltextrun"/>
          <w:rFonts w:ascii="Times New Roman" w:hAnsi="Times New Roman" w:cs="Times New Roman"/>
        </w:rPr>
        <w:t>Dedicated to success</w:t>
      </w:r>
    </w:p>
    <w:p w14:paraId="5CA28BEE" w14:textId="77777777" w:rsidR="006A6179" w:rsidRPr="006D679A" w:rsidRDefault="006A6179" w:rsidP="006A6179">
      <w:pPr>
        <w:pStyle w:val="paragraph"/>
        <w:spacing w:before="0" w:beforeAutospacing="0" w:after="0" w:afterAutospacing="0"/>
        <w:ind w:left="360"/>
        <w:textAlignment w:val="baseline"/>
      </w:pPr>
    </w:p>
    <w:p w14:paraId="62DF23E4" w14:textId="77777777" w:rsidR="006A6179" w:rsidRPr="006D679A" w:rsidRDefault="006A6179" w:rsidP="006A6179">
      <w:pPr>
        <w:pStyle w:val="paragraph"/>
        <w:spacing w:before="0" w:beforeAutospacing="0" w:after="0" w:afterAutospacing="0"/>
        <w:textAlignment w:val="baseline"/>
      </w:pPr>
      <w:r w:rsidRPr="006D679A">
        <w:rPr>
          <w:rStyle w:val="eop"/>
        </w:rPr>
        <w:t> </w:t>
      </w:r>
    </w:p>
    <w:p w14:paraId="2570DA64" w14:textId="77777777" w:rsidR="006A6179" w:rsidRPr="006D679A" w:rsidRDefault="006A6179" w:rsidP="006A6179">
      <w:pPr>
        <w:pStyle w:val="paragraph"/>
        <w:spacing w:before="0" w:beforeAutospacing="0" w:after="0" w:afterAutospacing="0"/>
        <w:textAlignment w:val="baseline"/>
        <w:rPr>
          <w:rStyle w:val="normaltextrun"/>
          <w:b/>
          <w:bCs/>
        </w:rPr>
      </w:pPr>
      <w:r w:rsidRPr="006D679A">
        <w:rPr>
          <w:rStyle w:val="normaltextrun"/>
          <w:b/>
          <w:bCs/>
        </w:rPr>
        <w:t xml:space="preserve">During Training period: </w:t>
      </w:r>
    </w:p>
    <w:p w14:paraId="7576EBC4" w14:textId="77777777" w:rsidR="006A6179" w:rsidRPr="006D679A" w:rsidRDefault="006A6179" w:rsidP="006A6179">
      <w:pPr>
        <w:pStyle w:val="paragraph"/>
        <w:spacing w:before="0" w:beforeAutospacing="0" w:after="0" w:afterAutospacing="0"/>
        <w:textAlignment w:val="baseline"/>
      </w:pPr>
    </w:p>
    <w:p w14:paraId="6E3FBC4E" w14:textId="77777777" w:rsidR="006A6179" w:rsidRPr="006D679A" w:rsidRDefault="006A6179" w:rsidP="006A6179">
      <w:pPr>
        <w:pStyle w:val="paragraph"/>
        <w:spacing w:before="0" w:beforeAutospacing="0" w:after="0" w:afterAutospacing="0"/>
        <w:textAlignment w:val="baseline"/>
        <w:rPr>
          <w:rStyle w:val="normaltextrun"/>
        </w:rPr>
      </w:pPr>
      <w:r w:rsidRPr="006D679A">
        <w:rPr>
          <w:rStyle w:val="normaltextrun"/>
        </w:rPr>
        <w:t xml:space="preserve">CPR, 1st Aid, BBP/ HIV Training and TB Test. </w:t>
      </w:r>
    </w:p>
    <w:p w14:paraId="1E27F127" w14:textId="77777777" w:rsidR="006A6179" w:rsidRPr="006D679A" w:rsidRDefault="006A6179" w:rsidP="006A6179">
      <w:pPr>
        <w:pStyle w:val="paragraph"/>
        <w:spacing w:before="0" w:beforeAutospacing="0" w:after="0" w:afterAutospacing="0"/>
        <w:textAlignment w:val="baseline"/>
        <w:rPr>
          <w:rStyle w:val="normaltextrun"/>
        </w:rPr>
      </w:pPr>
    </w:p>
    <w:p w14:paraId="7D5B1F89" w14:textId="77777777" w:rsidR="006A6179" w:rsidRPr="006D679A" w:rsidRDefault="006A6179" w:rsidP="006A6179">
      <w:pPr>
        <w:pStyle w:val="paragraph"/>
        <w:spacing w:before="0" w:beforeAutospacing="0" w:after="0" w:afterAutospacing="0"/>
        <w:textAlignment w:val="baseline"/>
        <w:rPr>
          <w:rStyle w:val="normaltextrun"/>
        </w:rPr>
      </w:pPr>
      <w:r w:rsidRPr="006D679A">
        <w:rPr>
          <w:rStyle w:val="normaltextrun"/>
        </w:rPr>
        <w:t>At LPW we encourage all ages to apply, including older job seekers.</w:t>
      </w:r>
    </w:p>
    <w:p w14:paraId="2BD5B7B8" w14:textId="77777777" w:rsidR="006A6179" w:rsidRPr="006D679A" w:rsidRDefault="006A6179" w:rsidP="006A6179">
      <w:pPr>
        <w:rPr>
          <w:rFonts w:ascii="Times New Roman" w:hAnsi="Times New Roman" w:cs="Times New Roman"/>
        </w:rPr>
      </w:pPr>
    </w:p>
    <w:p w14:paraId="40F5C584" w14:textId="77777777" w:rsidR="006A6179" w:rsidRPr="006D679A" w:rsidRDefault="006A6179" w:rsidP="006A6179">
      <w:pPr>
        <w:pStyle w:val="paragraph"/>
        <w:spacing w:before="0" w:beforeAutospacing="0" w:after="0" w:afterAutospacing="0"/>
        <w:textAlignment w:val="baseline"/>
      </w:pPr>
      <w:r w:rsidRPr="006D679A">
        <w:rPr>
          <w:rStyle w:val="normaltextrun"/>
          <w:b/>
          <w:bCs/>
          <w:color w:val="23292B"/>
        </w:rPr>
        <w:t>How to apply:</w:t>
      </w:r>
      <w:r w:rsidRPr="006D679A">
        <w:rPr>
          <w:rStyle w:val="eop"/>
          <w:color w:val="23292B"/>
        </w:rPr>
        <w:t> </w:t>
      </w:r>
    </w:p>
    <w:p w14:paraId="2FA73138" w14:textId="77777777" w:rsidR="006A6179" w:rsidRPr="006D679A" w:rsidRDefault="006A6179" w:rsidP="006A6179">
      <w:pPr>
        <w:pStyle w:val="paragraph"/>
        <w:spacing w:before="0" w:beforeAutospacing="0" w:after="0" w:afterAutospacing="0"/>
        <w:textAlignment w:val="baseline"/>
      </w:pPr>
      <w:r w:rsidRPr="006D679A">
        <w:rPr>
          <w:rStyle w:val="eop"/>
          <w:color w:val="23292B"/>
        </w:rPr>
        <w:t> </w:t>
      </w:r>
    </w:p>
    <w:p w14:paraId="3C180A22" w14:textId="77777777" w:rsidR="006A6179" w:rsidRPr="006D679A" w:rsidRDefault="006A6179" w:rsidP="006A6179">
      <w:pPr>
        <w:pStyle w:val="paragraph"/>
        <w:spacing w:before="0" w:beforeAutospacing="0" w:after="0" w:afterAutospacing="0"/>
        <w:textAlignment w:val="baseline"/>
      </w:pPr>
      <w:r w:rsidRPr="006D679A">
        <w:rPr>
          <w:rStyle w:val="normaltextrun"/>
          <w:color w:val="23292B"/>
        </w:rPr>
        <w:t>To apply, kindly send an email with your contact information and a cover letter or resume explaining yourself and any experience with children.  Please also include what qualities you want to bring to our team. We look forward to hearing from you!</w:t>
      </w:r>
      <w:r w:rsidRPr="006D679A">
        <w:rPr>
          <w:rStyle w:val="eop"/>
          <w:color w:val="23292B"/>
        </w:rPr>
        <w:t> </w:t>
      </w:r>
    </w:p>
    <w:p w14:paraId="01499D90" w14:textId="77777777" w:rsidR="006A6179" w:rsidRPr="006D679A" w:rsidRDefault="006A6179" w:rsidP="006A6179">
      <w:pPr>
        <w:rPr>
          <w:rFonts w:ascii="Times New Roman" w:hAnsi="Times New Roman" w:cs="Times New Roman"/>
        </w:rPr>
      </w:pPr>
    </w:p>
    <w:p w14:paraId="002E3D50" w14:textId="77777777" w:rsidR="006A6179" w:rsidRPr="006D679A" w:rsidRDefault="006A6179" w:rsidP="006A6179">
      <w:pPr>
        <w:rPr>
          <w:rFonts w:ascii="Times New Roman" w:hAnsi="Times New Roman" w:cs="Times New Roman"/>
        </w:rPr>
      </w:pPr>
      <w:r w:rsidRPr="006D679A">
        <w:rPr>
          <w:rFonts w:ascii="Times New Roman" w:hAnsi="Times New Roman" w:cs="Times New Roman"/>
        </w:rPr>
        <w:t xml:space="preserve">Feel free to email </w:t>
      </w:r>
      <w:hyperlink r:id="rId10" w:history="1">
        <w:r w:rsidRPr="006D679A">
          <w:rPr>
            <w:rStyle w:val="Hyperlink"/>
            <w:rFonts w:ascii="Times New Roman" w:hAnsi="Times New Roman" w:cs="Times New Roman"/>
          </w:rPr>
          <w:t>Shawn@lilpeoplesworld.com</w:t>
        </w:r>
      </w:hyperlink>
      <w:r w:rsidRPr="006D679A">
        <w:rPr>
          <w:rFonts w:ascii="Times New Roman" w:hAnsi="Times New Roman" w:cs="Times New Roman"/>
        </w:rPr>
        <w:t xml:space="preserve"> , _______________or call _____________ and ask for __________________ or __________________.  We can’t wait to have you join our local family team and look forward to meeting you!</w:t>
      </w:r>
    </w:p>
    <w:p w14:paraId="08F2C8AF" w14:textId="77777777" w:rsidR="006A6179" w:rsidRPr="006D679A" w:rsidRDefault="006A6179" w:rsidP="006A6179">
      <w:pPr>
        <w:pStyle w:val="paragraph"/>
        <w:spacing w:before="0" w:beforeAutospacing="0" w:after="0" w:afterAutospacing="0"/>
        <w:textAlignment w:val="baseline"/>
      </w:pPr>
      <w:r w:rsidRPr="006D679A">
        <w:rPr>
          <w:rStyle w:val="eop"/>
          <w:color w:val="23292B"/>
        </w:rPr>
        <w:t> </w:t>
      </w:r>
    </w:p>
    <w:p w14:paraId="65099D67" w14:textId="77777777" w:rsidR="006A6179" w:rsidRPr="006D679A" w:rsidRDefault="006A6179" w:rsidP="006A6179">
      <w:pPr>
        <w:pStyle w:val="paragraph"/>
        <w:spacing w:before="0" w:beforeAutospacing="0" w:after="0" w:afterAutospacing="0"/>
        <w:textAlignment w:val="baseline"/>
      </w:pPr>
      <w:r w:rsidRPr="006D679A">
        <w:rPr>
          <w:rStyle w:val="eop"/>
          <w:color w:val="23292B"/>
        </w:rPr>
        <w:t> </w:t>
      </w:r>
    </w:p>
    <w:p w14:paraId="52AA0D48" w14:textId="4E708675" w:rsidR="007D5BD5" w:rsidRPr="00BF38B9" w:rsidRDefault="006A6179" w:rsidP="00BF38B9">
      <w:pPr>
        <w:rPr>
          <w:rFonts w:ascii="Times New Roman" w:hAnsi="Times New Roman" w:cs="Times New Roman"/>
        </w:rPr>
      </w:pPr>
      <w:r w:rsidRPr="006D679A">
        <w:rPr>
          <w:rStyle w:val="eop"/>
          <w:color w:val="23292B"/>
        </w:rPr>
        <w:t> </w:t>
      </w:r>
      <w:r w:rsidR="00BF38B9" w:rsidRPr="007C5F96">
        <w:rPr>
          <w:rFonts w:ascii="Times New Roman" w:hAnsi="Times New Roman" w:cs="Times New Roman"/>
        </w:rPr>
        <w:t>To learn more about us please visit us at Lilpeoplesworld.com.</w:t>
      </w:r>
      <w:r w:rsidR="007D5BD5" w:rsidRPr="006D679A">
        <w:rPr>
          <w:rStyle w:val="eop"/>
          <w:color w:val="23292B"/>
        </w:rPr>
        <w:t> </w:t>
      </w:r>
    </w:p>
    <w:p w14:paraId="12FEF4C2" w14:textId="7A0C94BA" w:rsidR="00F37418" w:rsidRPr="006D679A" w:rsidRDefault="00BF38B9" w:rsidP="2E480BE7">
      <w:pPr>
        <w:shd w:val="clear" w:color="auto" w:fill="FFFFFF" w:themeFill="background1"/>
        <w:rPr>
          <w:rFonts w:ascii="Times New Roman" w:hAnsi="Times New Roman" w:cs="Times New Roman"/>
          <w:color w:val="000000" w:themeColor="text1"/>
        </w:rPr>
      </w:pPr>
    </w:p>
    <w:sectPr w:rsidR="00F37418" w:rsidRPr="006D679A" w:rsidSect="007D6F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utura Medium">
    <w:altName w:val="﷽﷽﷽﷽﷽﷽﷽﷽edium"/>
    <w:panose1 w:val="020B0602020204020303"/>
    <w:charset w:val="00"/>
    <w:family w:val="swiss"/>
    <w:pitch w:val="variable"/>
    <w:sig w:usb0="80000867" w:usb1="00000000" w:usb2="00000000" w:usb3="00000000" w:csb0="000001FB" w:csb1="00000000"/>
  </w:font>
  <w:font w:name="Helvetica Neue">
    <w:altName w:val="﷽﷽﷽﷽﷽﷽﷽﷽a Neue"/>
    <w:panose1 w:val="02000503000000020004"/>
    <w:charset w:val="00"/>
    <w:family w:val="auto"/>
    <w:pitch w:val="variable"/>
    <w:sig w:usb0="E50002FF" w:usb1="500079DB" w:usb2="00000010" w:usb3="00000000" w:csb0="00000001"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568CF"/>
    <w:multiLevelType w:val="multilevel"/>
    <w:tmpl w:val="33A82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F56772"/>
    <w:multiLevelType w:val="multilevel"/>
    <w:tmpl w:val="915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560A89"/>
    <w:multiLevelType w:val="multilevel"/>
    <w:tmpl w:val="C45C9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4272C9"/>
    <w:multiLevelType w:val="multilevel"/>
    <w:tmpl w:val="BA04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AF25D3"/>
    <w:multiLevelType w:val="multilevel"/>
    <w:tmpl w:val="ADFAB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B524FF"/>
    <w:multiLevelType w:val="multilevel"/>
    <w:tmpl w:val="FB80E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575F41"/>
    <w:multiLevelType w:val="multilevel"/>
    <w:tmpl w:val="1F964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4559EB"/>
    <w:multiLevelType w:val="multilevel"/>
    <w:tmpl w:val="CF64D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E97185"/>
    <w:multiLevelType w:val="multilevel"/>
    <w:tmpl w:val="70E6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905F47"/>
    <w:multiLevelType w:val="multilevel"/>
    <w:tmpl w:val="F3E8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8160178"/>
    <w:multiLevelType w:val="multilevel"/>
    <w:tmpl w:val="FC284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EB3861"/>
    <w:multiLevelType w:val="multilevel"/>
    <w:tmpl w:val="1ED2A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D0331DC"/>
    <w:multiLevelType w:val="multilevel"/>
    <w:tmpl w:val="274AC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8"/>
  </w:num>
  <w:num w:numId="3">
    <w:abstractNumId w:val="0"/>
  </w:num>
  <w:num w:numId="4">
    <w:abstractNumId w:val="10"/>
  </w:num>
  <w:num w:numId="5">
    <w:abstractNumId w:val="1"/>
  </w:num>
  <w:num w:numId="6">
    <w:abstractNumId w:val="4"/>
  </w:num>
  <w:num w:numId="7">
    <w:abstractNumId w:val="7"/>
  </w:num>
  <w:num w:numId="8">
    <w:abstractNumId w:val="6"/>
  </w:num>
  <w:num w:numId="9">
    <w:abstractNumId w:val="9"/>
  </w:num>
  <w:num w:numId="10">
    <w:abstractNumId w:val="12"/>
  </w:num>
  <w:num w:numId="11">
    <w:abstractNumId w:val="2"/>
  </w:num>
  <w:num w:numId="12">
    <w:abstractNumId w:val="3"/>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DcwNDUyMzU2tDBT0lEKTi0uzszPAykwrAUABH0AbSwAAAA="/>
  </w:docVars>
  <w:rsids>
    <w:rsidRoot w:val="00116835"/>
    <w:rsid w:val="00030BC9"/>
    <w:rsid w:val="000B5E09"/>
    <w:rsid w:val="00102065"/>
    <w:rsid w:val="00116835"/>
    <w:rsid w:val="001655B7"/>
    <w:rsid w:val="001E2B97"/>
    <w:rsid w:val="002349C5"/>
    <w:rsid w:val="00264EB8"/>
    <w:rsid w:val="0032153E"/>
    <w:rsid w:val="00451344"/>
    <w:rsid w:val="005070E5"/>
    <w:rsid w:val="00533D0A"/>
    <w:rsid w:val="00623936"/>
    <w:rsid w:val="006532AD"/>
    <w:rsid w:val="006A6179"/>
    <w:rsid w:val="006B3CC2"/>
    <w:rsid w:val="006D679A"/>
    <w:rsid w:val="00734B1D"/>
    <w:rsid w:val="00773114"/>
    <w:rsid w:val="00794383"/>
    <w:rsid w:val="007D5BD5"/>
    <w:rsid w:val="007D6F64"/>
    <w:rsid w:val="008B4FC1"/>
    <w:rsid w:val="008C6F4E"/>
    <w:rsid w:val="00AF5695"/>
    <w:rsid w:val="00B65CE0"/>
    <w:rsid w:val="00BF38B9"/>
    <w:rsid w:val="00CA3D01"/>
    <w:rsid w:val="00D96749"/>
    <w:rsid w:val="00FA2AFA"/>
    <w:rsid w:val="2E480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4539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6835"/>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116835"/>
  </w:style>
  <w:style w:type="character" w:styleId="Hyperlink">
    <w:name w:val="Hyperlink"/>
    <w:basedOn w:val="DefaultParagraphFont"/>
    <w:uiPriority w:val="99"/>
    <w:unhideWhenUsed/>
    <w:rsid w:val="00116835"/>
    <w:rPr>
      <w:color w:val="0000FF"/>
      <w:u w:val="single"/>
    </w:rPr>
  </w:style>
  <w:style w:type="paragraph" w:styleId="ListParagraph">
    <w:name w:val="List Paragraph"/>
    <w:basedOn w:val="Normal"/>
    <w:uiPriority w:val="34"/>
    <w:qFormat/>
    <w:rsid w:val="00533D0A"/>
    <w:pPr>
      <w:ind w:left="720"/>
      <w:contextualSpacing/>
    </w:pPr>
  </w:style>
  <w:style w:type="paragraph" w:customStyle="1" w:styleId="paragraph">
    <w:name w:val="paragraph"/>
    <w:basedOn w:val="Normal"/>
    <w:rsid w:val="006A6179"/>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6A6179"/>
  </w:style>
  <w:style w:type="character" w:customStyle="1" w:styleId="eop">
    <w:name w:val="eop"/>
    <w:basedOn w:val="DefaultParagraphFont"/>
    <w:rsid w:val="006A6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964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Shawn@lilpeoplesworld.com" TargetMode="External"/><Relationship Id="rId4" Type="http://schemas.openxmlformats.org/officeDocument/2006/relationships/numbering" Target="numbering.xml"/><Relationship Id="rId9" Type="http://schemas.openxmlformats.org/officeDocument/2006/relationships/hyperlink" Target="https://www.ziprecruiter.com/c/Lil-Peoples-World/Jo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08768D56CD8B4DB0DD1BBDCF044356" ma:contentTypeVersion="12" ma:contentTypeDescription="Create a new document." ma:contentTypeScope="" ma:versionID="feff7cd7b1d25cfdf14afe1d2b1a13ba">
  <xsd:schema xmlns:xsd="http://www.w3.org/2001/XMLSchema" xmlns:xs="http://www.w3.org/2001/XMLSchema" xmlns:p="http://schemas.microsoft.com/office/2006/metadata/properties" xmlns:ns2="dda1627e-83b7-45fb-acb2-b5b7c90e03b9" xmlns:ns3="1d2c1daf-c7e4-4305-9240-1d27eae17904" targetNamespace="http://schemas.microsoft.com/office/2006/metadata/properties" ma:root="true" ma:fieldsID="93feb21a6faaa2d59b77d73a8485871f" ns2:_="" ns3:_="">
    <xsd:import namespace="dda1627e-83b7-45fb-acb2-b5b7c90e03b9"/>
    <xsd:import namespace="1d2c1daf-c7e4-4305-9240-1d27eae17904"/>
    <xsd:element name="properties">
      <xsd:complexType>
        <xsd:sequence>
          <xsd:element name="documentManagement">
            <xsd:complexType>
              <xsd:all>
                <xsd:element ref="ns2:SharedWithUsers" minOccurs="0"/>
                <xsd:element ref="ns2:SharingHintHash" minOccurs="0"/>
                <xsd:element ref="ns2:SharedWithDetails" minOccurs="0"/>
                <xsd:element ref="ns3:printer_x0020_warranty"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1627e-83b7-45fb-acb2-b5b7c90e03b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d2c1daf-c7e4-4305-9240-1d27eae17904" elementFormDefault="qualified">
    <xsd:import namespace="http://schemas.microsoft.com/office/2006/documentManagement/types"/>
    <xsd:import namespace="http://schemas.microsoft.com/office/infopath/2007/PartnerControls"/>
    <xsd:element name="printer_x0020_warranty" ma:index="11" nillable="true" ma:displayName="printer warranty" ma:internalName="printer_x0020_warranty">
      <xsd:simpleType>
        <xsd:restriction base="dms:Text"/>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MediaServic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inter_x0020_warranty xmlns="1d2c1daf-c7e4-4305-9240-1d27eae17904" xsi:nil="true"/>
    <LastSharedByUser xmlns="dda1627e-83b7-45fb-acb2-b5b7c90e03b9" xsi:nil="true"/>
    <SharedWithUsers xmlns="dda1627e-83b7-45fb-acb2-b5b7c90e03b9">
      <UserInfo>
        <DisplayName/>
        <AccountId xsi:nil="true"/>
        <AccountType/>
      </UserInfo>
    </SharedWithUsers>
    <LastSharedByTime xmlns="dda1627e-83b7-45fb-acb2-b5b7c90e03b9" xsi:nil="true"/>
  </documentManagement>
</p:properties>
</file>

<file path=customXml/itemProps1.xml><?xml version="1.0" encoding="utf-8"?>
<ds:datastoreItem xmlns:ds="http://schemas.openxmlformats.org/officeDocument/2006/customXml" ds:itemID="{584F7BD7-7140-4C7F-8BED-B2C6386B05B6}">
  <ds:schemaRefs>
    <ds:schemaRef ds:uri="http://schemas.microsoft.com/sharepoint/v3/contenttype/forms"/>
  </ds:schemaRefs>
</ds:datastoreItem>
</file>

<file path=customXml/itemProps2.xml><?xml version="1.0" encoding="utf-8"?>
<ds:datastoreItem xmlns:ds="http://schemas.openxmlformats.org/officeDocument/2006/customXml" ds:itemID="{035A1ADF-04DF-4D75-A910-A2C69097F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a1627e-83b7-45fb-acb2-b5b7c90e03b9"/>
    <ds:schemaRef ds:uri="1d2c1daf-c7e4-4305-9240-1d27eae17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C98132-3832-4E97-A935-D87E6E525742}">
  <ds:schemaRefs>
    <ds:schemaRef ds:uri="http://schemas.microsoft.com/office/2006/metadata/properties"/>
    <ds:schemaRef ds:uri="http://schemas.microsoft.com/office/infopath/2007/PartnerControls"/>
    <ds:schemaRef ds:uri="1d2c1daf-c7e4-4305-9240-1d27eae17904"/>
    <ds:schemaRef ds:uri="dda1627e-83b7-45fb-acb2-b5b7c90e03b9"/>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379</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erkatz</dc:creator>
  <cp:keywords/>
  <dc:description/>
  <cp:lastModifiedBy>Deanna Merkatz</cp:lastModifiedBy>
  <cp:revision>3</cp:revision>
  <dcterms:created xsi:type="dcterms:W3CDTF">2021-05-01T16:43:00Z</dcterms:created>
  <dcterms:modified xsi:type="dcterms:W3CDTF">2021-05-0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08768D56CD8B4DB0DD1BBDCF044356</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TemplateUrl">
    <vt:lpwstr/>
  </property>
  <property fmtid="{D5CDD505-2E9C-101B-9397-08002B2CF9AE}" pid="8" name="ComplianceAssetId">
    <vt:lpwstr/>
  </property>
</Properties>
</file>